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9A3516" w14:textId="600B584C" w:rsidR="007B6F8E" w:rsidRDefault="00A55A5A">
      <w:r w:rsidRPr="006114DA">
        <w:rPr>
          <w:noProof/>
        </w:rPr>
        <w:drawing>
          <wp:inline distT="0" distB="0" distL="0" distR="0" wp14:anchorId="2E47536C" wp14:editId="01581AB9">
            <wp:extent cx="2362321" cy="234962"/>
            <wp:effectExtent l="0" t="0" r="0" b="0"/>
            <wp:docPr id="477582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58280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62321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724AE" w14:textId="10E6EEEC" w:rsidR="00A55A5A" w:rsidRDefault="00A55A5A">
      <w:r w:rsidRPr="00F63B99">
        <w:rPr>
          <w:b/>
          <w:bCs/>
        </w:rPr>
        <w:drawing>
          <wp:inline distT="0" distB="0" distL="0" distR="0" wp14:anchorId="066880B2" wp14:editId="63DE3150">
            <wp:extent cx="2381250" cy="213702"/>
            <wp:effectExtent l="0" t="0" r="0" b="0"/>
            <wp:docPr id="1660097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09721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85167" cy="223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89569" w14:textId="45C8BEC7" w:rsidR="00280A01" w:rsidRDefault="00280A01">
      <w:r w:rsidRPr="006114DA">
        <w:rPr>
          <w:noProof/>
        </w:rPr>
        <w:drawing>
          <wp:inline distT="0" distB="0" distL="0" distR="0" wp14:anchorId="414BA5D8" wp14:editId="0E26293C">
            <wp:extent cx="2368672" cy="254013"/>
            <wp:effectExtent l="0" t="0" r="0" b="0"/>
            <wp:docPr id="2723329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33296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68672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777BA" w14:textId="23190D10" w:rsidR="00280A01" w:rsidRDefault="00280A01">
      <w:r w:rsidRPr="006114DA">
        <w:rPr>
          <w:noProof/>
        </w:rPr>
        <w:drawing>
          <wp:inline distT="0" distB="0" distL="0" distR="0" wp14:anchorId="1316E745" wp14:editId="70B30E57">
            <wp:extent cx="2381372" cy="234962"/>
            <wp:effectExtent l="0" t="0" r="0" b="0"/>
            <wp:docPr id="11782257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22570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81372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2C2E9" w14:textId="5CF52386" w:rsidR="00DA6384" w:rsidRDefault="008C64D4">
      <w:r w:rsidRPr="008C64D4">
        <w:drawing>
          <wp:inline distT="0" distB="0" distL="0" distR="0" wp14:anchorId="4360C49D" wp14:editId="1F7F9CD1">
            <wp:extent cx="2381250" cy="213374"/>
            <wp:effectExtent l="0" t="0" r="0" b="0"/>
            <wp:docPr id="17853506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35061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68047" cy="221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79DEB" w14:textId="261224C7" w:rsidR="00DA6384" w:rsidRDefault="00DA6384">
      <w:r w:rsidRPr="00B82D49">
        <w:rPr>
          <w:b/>
          <w:bCs/>
        </w:rPr>
        <w:drawing>
          <wp:inline distT="0" distB="0" distL="0" distR="0" wp14:anchorId="2119A90E" wp14:editId="1DDF33D1">
            <wp:extent cx="2381250" cy="180855"/>
            <wp:effectExtent l="0" t="0" r="0" b="0"/>
            <wp:docPr id="5014144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41449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86695" cy="196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72F" w14:textId="342D6DE6" w:rsidR="00DA6384" w:rsidRDefault="003D6F06">
      <w:r w:rsidRPr="006114DA">
        <w:rPr>
          <w:noProof/>
        </w:rPr>
        <w:drawing>
          <wp:inline distT="0" distB="0" distL="0" distR="0" wp14:anchorId="4DDDE05A" wp14:editId="53F4C7B1">
            <wp:extent cx="2362321" cy="228612"/>
            <wp:effectExtent l="0" t="0" r="0" b="0"/>
            <wp:docPr id="10471492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14925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62321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AF8B4" w14:textId="77777777" w:rsidR="008C5094" w:rsidRDefault="008C5094" w:rsidP="008C5094">
      <w:r w:rsidRPr="00254008">
        <w:rPr>
          <w:noProof/>
        </w:rPr>
        <w:drawing>
          <wp:inline distT="0" distB="0" distL="0" distR="0" wp14:anchorId="2B61E0AE" wp14:editId="64F535F8">
            <wp:extent cx="2387723" cy="444523"/>
            <wp:effectExtent l="0" t="0" r="0" b="0"/>
            <wp:docPr id="751816129" name="Picture 1" descr="A black and white stamp with a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816129" name="Picture 1" descr="A black and white stamp with a black bord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87723" cy="44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3DCFE" w14:textId="77777777" w:rsidR="008C5094" w:rsidRDefault="008C5094" w:rsidP="008C5094">
      <w:r w:rsidRPr="00613770">
        <w:rPr>
          <w:noProof/>
        </w:rPr>
        <w:drawing>
          <wp:inline distT="0" distB="0" distL="0" distR="0" wp14:anchorId="2E24653A" wp14:editId="454C3EC2">
            <wp:extent cx="2368672" cy="438173"/>
            <wp:effectExtent l="0" t="0" r="0" b="0"/>
            <wp:docPr id="1226173676" name="Picture 1" descr="A black and white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173676" name="Picture 1" descr="A black and white rectangular sign with black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68672" cy="438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625F4" w14:textId="7981A998" w:rsidR="008C5094" w:rsidRDefault="008C5094">
      <w:r w:rsidRPr="00613770">
        <w:rPr>
          <w:noProof/>
        </w:rPr>
        <w:drawing>
          <wp:inline distT="0" distB="0" distL="0" distR="0" wp14:anchorId="7E54266C" wp14:editId="7D530753">
            <wp:extent cx="2368672" cy="438173"/>
            <wp:effectExtent l="0" t="0" r="0" b="0"/>
            <wp:docPr id="1395301379" name="Picture 1" descr="A black and white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301379" name="Picture 1" descr="A black and white rectangular sign with black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68672" cy="438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F470E" w14:textId="5F8AC02D" w:rsidR="008C5094" w:rsidRDefault="008937B7">
      <w:r w:rsidRPr="008937B7">
        <w:drawing>
          <wp:inline distT="0" distB="0" distL="0" distR="0" wp14:anchorId="68FB5F61" wp14:editId="4CE07AFC">
            <wp:extent cx="2368550" cy="196850"/>
            <wp:effectExtent l="0" t="0" r="0" b="0"/>
            <wp:docPr id="11535317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53173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69176" cy="196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2BEFD" w14:textId="7B62387C" w:rsidR="008937B7" w:rsidRDefault="008937B7">
      <w:r w:rsidRPr="008937B7">
        <w:drawing>
          <wp:inline distT="0" distB="0" distL="0" distR="0" wp14:anchorId="021DF280" wp14:editId="7FCEA3C3">
            <wp:extent cx="2387600" cy="215900"/>
            <wp:effectExtent l="0" t="0" r="0" b="0"/>
            <wp:docPr id="20346705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67054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89513" cy="216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3C402" w14:textId="6E071521" w:rsidR="008937B7" w:rsidRDefault="008937B7">
      <w:r w:rsidRPr="008937B7">
        <w:drawing>
          <wp:inline distT="0" distB="0" distL="0" distR="0" wp14:anchorId="0EC39492" wp14:editId="5C9F5AB1">
            <wp:extent cx="2362200" cy="196850"/>
            <wp:effectExtent l="0" t="0" r="0" b="0"/>
            <wp:docPr id="1702868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86892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64205" cy="197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25DE7" w14:textId="052A07BD" w:rsidR="008937B7" w:rsidRDefault="00ED4A1F">
      <w:r w:rsidRPr="00ED4A1F">
        <w:drawing>
          <wp:inline distT="0" distB="0" distL="0" distR="0" wp14:anchorId="38777EA1" wp14:editId="6990531D">
            <wp:extent cx="2362200" cy="236220"/>
            <wp:effectExtent l="0" t="0" r="0" b="0"/>
            <wp:docPr id="15171819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18196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98924" cy="239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C3544" w14:textId="4D5ABFD1" w:rsidR="00ED4A1F" w:rsidRDefault="00DC2D34">
      <w:r w:rsidRPr="00254008">
        <w:rPr>
          <w:noProof/>
        </w:rPr>
        <w:drawing>
          <wp:inline distT="0" distB="0" distL="0" distR="0" wp14:anchorId="2D7D9F7A" wp14:editId="475BCA09">
            <wp:extent cx="2381372" cy="247663"/>
            <wp:effectExtent l="0" t="0" r="0" b="0"/>
            <wp:docPr id="17475221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52215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81372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E6C5F" w14:textId="270C3B78" w:rsidR="00DC2D34" w:rsidRDefault="00DC2D34">
      <w:r w:rsidRPr="00254008">
        <w:rPr>
          <w:noProof/>
        </w:rPr>
        <w:drawing>
          <wp:inline distT="0" distB="0" distL="0" distR="0" wp14:anchorId="1B523D3E" wp14:editId="3D043469">
            <wp:extent cx="2381372" cy="273064"/>
            <wp:effectExtent l="0" t="0" r="0" b="0"/>
            <wp:docPr id="2995551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55515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81372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FBCC1" w14:textId="75EA682D" w:rsidR="00DC2D34" w:rsidRDefault="00272F90">
      <w:r w:rsidRPr="00272F90">
        <w:drawing>
          <wp:inline distT="0" distB="0" distL="0" distR="0" wp14:anchorId="3CAB8AF9" wp14:editId="4BC4B090">
            <wp:extent cx="2368550" cy="209550"/>
            <wp:effectExtent l="0" t="0" r="0" b="0"/>
            <wp:docPr id="508990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99088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70901" cy="209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93925" w14:textId="28D5C2F2" w:rsidR="00951EB4" w:rsidRDefault="00951EB4">
      <w:r w:rsidRPr="00254008">
        <w:rPr>
          <w:noProof/>
        </w:rPr>
        <w:drawing>
          <wp:inline distT="0" distB="0" distL="0" distR="0" wp14:anchorId="2BA48DA4" wp14:editId="62DA8A3E">
            <wp:extent cx="2387723" cy="254013"/>
            <wp:effectExtent l="0" t="0" r="0" b="0"/>
            <wp:docPr id="1530291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29102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87723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4F486" w14:textId="01134E12" w:rsidR="00272F90" w:rsidRDefault="00951EB4">
      <w:r w:rsidRPr="00951EB4">
        <w:drawing>
          <wp:inline distT="0" distB="0" distL="0" distR="0" wp14:anchorId="5CA6B80B" wp14:editId="37FD0E1C">
            <wp:extent cx="2381250" cy="209462"/>
            <wp:effectExtent l="0" t="0" r="0" b="635"/>
            <wp:docPr id="20453044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30446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13552" cy="212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D3E6F" w14:textId="35BC1064" w:rsidR="00F308BE" w:rsidRDefault="00F308BE">
      <w:r w:rsidRPr="00254008">
        <w:rPr>
          <w:noProof/>
        </w:rPr>
        <w:drawing>
          <wp:inline distT="0" distB="0" distL="0" distR="0" wp14:anchorId="0ACDA8B8" wp14:editId="0ECE4CE6">
            <wp:extent cx="2387723" cy="501676"/>
            <wp:effectExtent l="0" t="0" r="0" b="0"/>
            <wp:docPr id="1961620527" name="Picture 1" descr="A close-up of a list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620527" name="Picture 1" descr="A close-up of a list of words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87723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9522C" w14:textId="28625227" w:rsidR="00F308BE" w:rsidRDefault="00F308BE">
      <w:r w:rsidRPr="00254008">
        <w:rPr>
          <w:noProof/>
        </w:rPr>
        <w:drawing>
          <wp:inline distT="0" distB="0" distL="0" distR="0" wp14:anchorId="5EF678C9" wp14:editId="30848FF6">
            <wp:extent cx="2375022" cy="463574"/>
            <wp:effectExtent l="0" t="0" r="6350" b="0"/>
            <wp:docPr id="225534355" name="Picture 1" descr="A black and white rectangular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534355" name="Picture 1" descr="A black and white rectangular sig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75022" cy="463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D643F" w14:textId="52A5762B" w:rsidR="00F308BE" w:rsidRDefault="00DD4DE0">
      <w:r w:rsidRPr="001453E9">
        <w:rPr>
          <w:noProof/>
        </w:rPr>
        <w:drawing>
          <wp:inline distT="0" distB="0" distL="0" distR="0" wp14:anchorId="30B331C7" wp14:editId="6589772F">
            <wp:extent cx="2387723" cy="514376"/>
            <wp:effectExtent l="0" t="0" r="0" b="0"/>
            <wp:docPr id="1209259737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259737" name="Picture 1" descr="A close-up of a sig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87723" cy="514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5A42C" w14:textId="3A4A5F9A" w:rsidR="00DD4DE0" w:rsidRDefault="00DD4DE0"/>
    <w:p w14:paraId="082917E5" w14:textId="55D839B4" w:rsidR="00624DCC" w:rsidRDefault="00624DCC">
      <w:r w:rsidRPr="00624DCC">
        <w:drawing>
          <wp:inline distT="0" distB="0" distL="0" distR="0" wp14:anchorId="632A8681" wp14:editId="6ECF18D6">
            <wp:extent cx="2387600" cy="330200"/>
            <wp:effectExtent l="0" t="0" r="0" b="0"/>
            <wp:docPr id="3313688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368836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64674" cy="35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D04F4" w14:textId="22821C17" w:rsidR="00624DCC" w:rsidRDefault="00624DCC">
      <w:r w:rsidRPr="00624DCC">
        <w:drawing>
          <wp:inline distT="0" distB="0" distL="0" distR="0" wp14:anchorId="747C5B45" wp14:editId="3B549E18">
            <wp:extent cx="2387600" cy="251086"/>
            <wp:effectExtent l="0" t="0" r="0" b="0"/>
            <wp:docPr id="17555436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543693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59878" cy="25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6744F" w14:textId="582DF56E" w:rsidR="00624DCC" w:rsidRDefault="00624DCC">
      <w:r w:rsidRPr="00624DCC">
        <w:drawing>
          <wp:inline distT="0" distB="0" distL="0" distR="0" wp14:anchorId="762D6BB4" wp14:editId="1B567B85">
            <wp:extent cx="2387600" cy="273050"/>
            <wp:effectExtent l="0" t="0" r="0" b="0"/>
            <wp:docPr id="1995850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85085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90355" cy="27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8DD0E" w14:textId="7E1BEB50" w:rsidR="00624DCC" w:rsidRDefault="00624DCC">
      <w:r w:rsidRPr="00624DCC">
        <w:drawing>
          <wp:inline distT="0" distB="0" distL="0" distR="0" wp14:anchorId="101F6A6E" wp14:editId="2D8ECD3B">
            <wp:extent cx="2387600" cy="264782"/>
            <wp:effectExtent l="0" t="0" r="0" b="2540"/>
            <wp:docPr id="18243670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36703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52885" cy="272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AB500" w14:textId="35F762E2" w:rsidR="0082012D" w:rsidRDefault="0082012D">
      <w:r w:rsidRPr="0082012D">
        <w:drawing>
          <wp:inline distT="0" distB="0" distL="0" distR="0" wp14:anchorId="6E993D1C" wp14:editId="2DA59DDD">
            <wp:extent cx="2412365" cy="285750"/>
            <wp:effectExtent l="0" t="0" r="6985" b="0"/>
            <wp:docPr id="14530167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016772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14678" cy="286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F800B" w14:textId="1EB9BF46" w:rsidR="00624DCC" w:rsidRDefault="00586612">
      <w:r w:rsidRPr="00586612">
        <w:drawing>
          <wp:inline distT="0" distB="0" distL="0" distR="0" wp14:anchorId="56EB92B5" wp14:editId="5D6FBC38">
            <wp:extent cx="2412749" cy="250211"/>
            <wp:effectExtent l="0" t="0" r="6985" b="0"/>
            <wp:docPr id="522415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415754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437107" cy="252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F6CE2" w14:textId="56BCE3D9" w:rsidR="00D81B94" w:rsidRDefault="00D81B94">
      <w:r w:rsidRPr="00D81B94">
        <w:drawing>
          <wp:inline distT="0" distB="0" distL="0" distR="0" wp14:anchorId="277DD61F" wp14:editId="185FA6D4">
            <wp:extent cx="2412365" cy="228600"/>
            <wp:effectExtent l="0" t="0" r="6985" b="0"/>
            <wp:docPr id="1620151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151383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413252" cy="228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58105" w14:textId="04E36068" w:rsidR="0082012D" w:rsidRDefault="0082012D">
      <w:r w:rsidRPr="00C87954">
        <w:drawing>
          <wp:inline distT="0" distB="0" distL="0" distR="0" wp14:anchorId="21F6231D" wp14:editId="2F7469C7">
            <wp:extent cx="2412365" cy="292100"/>
            <wp:effectExtent l="0" t="0" r="6985" b="0"/>
            <wp:docPr id="838250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250099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17518" cy="292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3DAED" w14:textId="618EDB82" w:rsidR="007034C1" w:rsidRDefault="007034C1">
      <w:r w:rsidRPr="007034C1">
        <w:drawing>
          <wp:inline distT="0" distB="0" distL="0" distR="0" wp14:anchorId="4087F3E0" wp14:editId="761A264B">
            <wp:extent cx="2412365" cy="234950"/>
            <wp:effectExtent l="0" t="0" r="6985" b="0"/>
            <wp:docPr id="2280922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092269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13650" cy="23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45BF3" w14:textId="79DA9CC5" w:rsidR="008337FA" w:rsidRDefault="008337FA">
      <w:r w:rsidRPr="008337FA">
        <w:drawing>
          <wp:inline distT="0" distB="0" distL="0" distR="0" wp14:anchorId="52BD2328" wp14:editId="38A2C81C">
            <wp:extent cx="2412365" cy="234950"/>
            <wp:effectExtent l="0" t="0" r="6985" b="0"/>
            <wp:docPr id="14363025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30259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414521" cy="23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7D8CB" w14:textId="523A19CC" w:rsidR="008337FA" w:rsidRDefault="00A70C0F">
      <w:r w:rsidRPr="00A70C0F">
        <w:drawing>
          <wp:inline distT="0" distB="0" distL="0" distR="0" wp14:anchorId="19FC7C28" wp14:editId="325C61BE">
            <wp:extent cx="2412365" cy="234950"/>
            <wp:effectExtent l="0" t="0" r="6985" b="0"/>
            <wp:docPr id="20955327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32742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14059" cy="23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A6D86" w14:textId="77777777" w:rsidR="00A70C0F" w:rsidRDefault="00A70C0F"/>
    <w:sectPr w:rsidR="00A70C0F">
      <w:footerReference w:type="even" r:id="rId38"/>
      <w:footerReference w:type="default" r:id="rId39"/>
      <w:footerReference w:type="first" r:id="rId4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619277" w14:textId="77777777" w:rsidR="004961EA" w:rsidRDefault="004961EA" w:rsidP="00A55A5A">
      <w:pPr>
        <w:spacing w:after="0" w:line="240" w:lineRule="auto"/>
      </w:pPr>
      <w:r>
        <w:separator/>
      </w:r>
    </w:p>
  </w:endnote>
  <w:endnote w:type="continuationSeparator" w:id="0">
    <w:p w14:paraId="3ABF8040" w14:textId="77777777" w:rsidR="004961EA" w:rsidRDefault="004961EA" w:rsidP="00A55A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8FAC4C" w14:textId="59E81346" w:rsidR="00A55A5A" w:rsidRDefault="00A55A5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73854C0" wp14:editId="3282A0EC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878149855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3957C7" w14:textId="7DE94ABA" w:rsidR="00A55A5A" w:rsidRPr="00A55A5A" w:rsidRDefault="00A55A5A" w:rsidP="00A55A5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A55A5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3854C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473957C7" w14:textId="7DE94ABA" w:rsidR="00A55A5A" w:rsidRPr="00A55A5A" w:rsidRDefault="00A55A5A" w:rsidP="00A55A5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A55A5A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A4A3E0" w14:textId="1A920A52" w:rsidR="00A55A5A" w:rsidRDefault="00A55A5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FA2B118" wp14:editId="24F2F923">
              <wp:simplePos x="914400" y="1007198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846562920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C60831" w14:textId="4634EB09" w:rsidR="00A55A5A" w:rsidRPr="00A55A5A" w:rsidRDefault="00A55A5A" w:rsidP="00A55A5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A55A5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FA2B11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16C60831" w14:textId="4634EB09" w:rsidR="00A55A5A" w:rsidRPr="00A55A5A" w:rsidRDefault="00A55A5A" w:rsidP="00A55A5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A55A5A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70B9E" w14:textId="7F67236A" w:rsidR="00A55A5A" w:rsidRDefault="00A55A5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2C688C7" wp14:editId="1E096DE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969059272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0E0839" w14:textId="475E3518" w:rsidR="00A55A5A" w:rsidRPr="00A55A5A" w:rsidRDefault="00A55A5A" w:rsidP="00A55A5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A55A5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2C688C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3A0E0839" w14:textId="475E3518" w:rsidR="00A55A5A" w:rsidRPr="00A55A5A" w:rsidRDefault="00A55A5A" w:rsidP="00A55A5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A55A5A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066F76" w14:textId="77777777" w:rsidR="004961EA" w:rsidRDefault="004961EA" w:rsidP="00A55A5A">
      <w:pPr>
        <w:spacing w:after="0" w:line="240" w:lineRule="auto"/>
      </w:pPr>
      <w:r>
        <w:separator/>
      </w:r>
    </w:p>
  </w:footnote>
  <w:footnote w:type="continuationSeparator" w:id="0">
    <w:p w14:paraId="0979251A" w14:textId="77777777" w:rsidR="004961EA" w:rsidRDefault="004961EA" w:rsidP="00A55A5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MrAwNze0tDQzMLVU0lEKTi0uzszPAykwrAUAUGd/9iwAAAA="/>
  </w:docVars>
  <w:rsids>
    <w:rsidRoot w:val="00F30791"/>
    <w:rsid w:val="000A658C"/>
    <w:rsid w:val="00272F90"/>
    <w:rsid w:val="00280A01"/>
    <w:rsid w:val="00361FCB"/>
    <w:rsid w:val="003D6F06"/>
    <w:rsid w:val="00482F8F"/>
    <w:rsid w:val="004961EA"/>
    <w:rsid w:val="00586612"/>
    <w:rsid w:val="005E3354"/>
    <w:rsid w:val="00624DCC"/>
    <w:rsid w:val="00657E2B"/>
    <w:rsid w:val="006D294B"/>
    <w:rsid w:val="007034C1"/>
    <w:rsid w:val="007B6F8E"/>
    <w:rsid w:val="0082012D"/>
    <w:rsid w:val="008337FA"/>
    <w:rsid w:val="008937B7"/>
    <w:rsid w:val="008C5094"/>
    <w:rsid w:val="008C64D4"/>
    <w:rsid w:val="008D1D5C"/>
    <w:rsid w:val="00951EB4"/>
    <w:rsid w:val="00A55A5A"/>
    <w:rsid w:val="00A70C0F"/>
    <w:rsid w:val="00AF3768"/>
    <w:rsid w:val="00D405BA"/>
    <w:rsid w:val="00D81B94"/>
    <w:rsid w:val="00DA6384"/>
    <w:rsid w:val="00DB37FC"/>
    <w:rsid w:val="00DC2D34"/>
    <w:rsid w:val="00DD3A83"/>
    <w:rsid w:val="00DD4DE0"/>
    <w:rsid w:val="00ED4A1F"/>
    <w:rsid w:val="00F30791"/>
    <w:rsid w:val="00F30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829530"/>
  <w15:chartTrackingRefBased/>
  <w15:docId w15:val="{3981F538-7D38-43FD-920F-39C33BDC9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079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07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079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079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079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079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079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079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079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079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3079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079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079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079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079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079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079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079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3079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07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079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3079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307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3079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3079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3079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07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079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30791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A55A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A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footer" Target="footer2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1</Words>
  <Characters>57</Characters>
  <Application>Microsoft Office Word</Application>
  <DocSecurity>0</DocSecurity>
  <Lines>57</Lines>
  <Paragraphs>9</Paragraphs>
  <ScaleCrop>false</ScaleCrop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24</cp:revision>
  <dcterms:created xsi:type="dcterms:W3CDTF">2024-07-09T17:47:00Z</dcterms:created>
  <dcterms:modified xsi:type="dcterms:W3CDTF">2024-07-09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cadf70b54031944421c36e9e79784aa0e7ae938de2df5b02e51658267e5691</vt:lpwstr>
  </property>
  <property fmtid="{D5CDD505-2E9C-101B-9397-08002B2CF9AE}" pid="3" name="ClassificationContentMarkingFooterShapeIds">
    <vt:lpwstr>39c2abc8,6ff24adf,6e105068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